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Engagement Agents</w:t>
        <w:br/>
        <w:br/>
        <w:t>1. Business Goal:</w:t>
        <w:br/>
        <w:t>The primary business goal of this process is to grow the company's followers on LinkedIn by consistently engaging with relevant audiences. By regularly interacting with posts from companies in their industry, Redstone Security aims to increase its visibility, attract the attention of potential followers, and establish itself as an active participant in industry discussions.</w:t>
        <w:br/>
        <w:br/>
        <w:t>2. Best Way to Accomplish This Business Goal:</w:t>
        <w:br/>
        <w:t xml:space="preserve">Based on the process description, the most effective way to accomplish the goal of growing followers seems to be by replying to existing comments on popular posts. This approach allows Redstone Security to tap into an already engaged audience and increases the likelihood of the post author and commenters following them back. </w:t>
        <w:br/>
        <w:br/>
        <w:t>To optimize this process, the interviewee should:</w:t>
        <w:br/>
        <w:t>1. Prioritize posts with a high number of comments (50-100+) to maximize visibility.</w:t>
        <w:br/>
        <w:t>2. Craft replies that are specific, insightful, and encourage further discussion.</w:t>
        <w:br/>
        <w:t>3. Maintain a consistent tone/voice in the comments that aligns with the company's brand.</w:t>
        <w:br/>
        <w:t>4. Schedule dedicated time for this activity on a regular basis (daily or a few times per week).</w:t>
        <w:br/>
        <w:t>5. Monitor the results and adjust the strategy as needed based on which types of comments and interactions prove most effective at gaining followers.</w:t>
        <w:br/>
        <w:br/>
        <w:t>3. How AI Agents Could Improve the Process:</w:t>
        <w:br/>
        <w:t>While the interviewee noted that nuanced replies to comments may be challenging for AI agents, there are still several ways AI could streamline and enhance this process:</w:t>
        <w:br/>
        <w:br/>
        <w:t>a. Comment Identification: An AI agent could scan through the "Following" feed and identify posts with a high number of comments, saving the human time in manually scrolling and checking comment counts.</w:t>
        <w:br/>
        <w:br/>
        <w:t>b. Comment Sentiment Analysis: AI could analyze the sentiment of comments on a post to quickly identify ones that are positive, intriguing, or controversial - prime candidates for replying to.</w:t>
        <w:br/>
        <w:br/>
        <w:t>c. Relevant Post Identification: Based on predefined criteria (e.g., keywords, engagement levels), AI could flag the most relevant posts for the human to focus their commenting efforts on.</w:t>
        <w:br/>
        <w:br/>
        <w:t>d. Drafting Original Comments: For posts without enough comments to reply to, AI agents like ChatGPT could draft original comments based on the post content. The human could then review, edit, and personalize the AI-generated comment before posting.</w:t>
        <w:br/>
        <w:br/>
        <w:t>e. Performance Tracking: AI could track and analyze data on which comments and replies generate the most new followers, helping to continually refine the engagement strategy.</w:t>
        <w:br/>
        <w:br/>
        <w:t>f. Scheduling and Automation: AI could be used to schedule and automatically publish pre-approved comments at optimal times for engagement.</w:t>
        <w:br/>
        <w:br/>
        <w:t>By leveraging AI to handle these tasks, the human can focus their time and effort on the high-value, nuanced interactions that are most likely to grow followers. The combination of AI efficiency and human personalization could significantly improve the results of this LinkedIn engagement process.</w:t>
        <w:br/>
        <w:br/>
        <w:t>4. AI Agent High-level Steps:</w:t>
        <w:br/>
        <w:t>a. Step 1: Identify relevant posts</w:t>
        <w:br/>
        <w:t>i. Reasoning: An AI agent can scan through the "Following" feed and identify posts that meet predefined criteria, such as a high number of comments (50-100+), relevant keywords, or engagement levels. This step saves the human time in manually scrolling through the feed and checking post details.</w:t>
        <w:br/>
        <w:t>ii. Complexity: 3 - Moderate complexity. The AI agent needs to be trained on the specific criteria for relevant posts and be able to accurately identify posts that meet those criteria.</w:t>
        <w:br/>
        <w:br/>
        <w:t>b. Step 2: Analyze comments on identified posts</w:t>
        <w:br/>
        <w:t>i. Reasoning: For the posts identified in Step 1, the AI agent can analyze the sentiment and content of the existing comments. This analysis can help identify comments that are positive, intriguing, or controversial, making them prime candidates for replying to. The AI agent can also flag comments that mention specific keywords or topics relevant to Redstone Security.</w:t>
        <w:br/>
        <w:t>ii. Complexity: 4 - High complexity. Sentiment analysis and content analysis of comments require advanced natural language processing capabilities. The AI agent needs to accurately interpret the nuances and context of each comment to determine its sentiment and relevance.</w:t>
        <w:br/>
        <w:br/>
        <w:t>c. Step 3: Draft replies to selected comments</w:t>
        <w:br/>
        <w:t>i. Reasoning: Based on the analysis in Step 2, the AI agent can draft replies to the selected comments. The replies should be specific to what the commenter said, asking a question or noting something insightful the commenter mentioned. The goal is to elicit a response from the commenter and encourage further discussion. The AI agent can use predefined templates and personalize them based on the comment content.</w:t>
        <w:br/>
        <w:t>ii. Complexity: 4 - High complexity. Drafting nuanced and personalized replies that effectively elicit a response requires advanced language generation capabilities. The AI agent needs to understand the context of each comment and generate a reply that is both relevant and engaging.</w:t>
        <w:br/>
        <w:br/>
        <w:t>d. Step 4: Generate original comments for new posts</w:t>
        <w:br/>
        <w:t>i. Reasoning: For new posts without enough comments to reply to, the AI agent can generate original comments based on the post content. The AI agent can use techniques like summarization, question generation, and opinion generation to create comments that add value to the post and encourage engagement.</w:t>
        <w:br/>
        <w:t>ii. Complexity: 4 - High complexity. Generating original comments that are relevant, insightful, and engaging requires advanced language understanding and generation capabilities. The AI agent needs to accurately interpret the post content and generate a comment that adds value to the discussion.</w:t>
        <w:br/>
        <w:br/>
        <w:t>e. Step 5: Present drafted comments/replies for human review</w:t>
        <w:br/>
        <w:t>i. Reasoning: To ensure the quality and appropriateness of the comments and replies, the AI agent should present the drafted content to the human for review. The human can then edit, personalize, and approve the comments/replies before posting. This step helps maintain a consistent tone/voice and ensures the comments align with the company's brand and goals.</w:t>
        <w:br/>
        <w:t>ii. Complexity: 2 - Low complexity. Presenting the drafted content to the human for review is a straightforward task for the AI agent. The AI agent simply needs to display the drafted comments/replies in an organized and user-friendly format for the human to review.</w:t>
        <w:br/>
        <w:br/>
        <w:t>f. Step 6: Schedule and publish approved comments/replies</w:t>
        <w:br/>
        <w:t>i. Reasoning: Once the human has approved the comments/replies, the AI agent can schedule and automatically publish them at optimal times for engagement. The AI agent can use data on when the target audience is most active on LinkedIn to determine the best times to post.</w:t>
        <w:br/>
        <w:t>ii. Complexity: 2 - Low complexity. Scheduling and publishing pre-approved comments/replies is a relatively simple task for the AI agent. The AI agent needs to integrate with the LinkedIn API and use predefined scheduling logic to post the comments/replies at the designated times.</w:t>
        <w:br/>
        <w:br/>
        <w:t>5. Process trigger:</w:t>
        <w:br/>
        <w:t>The process should be triggered on a regular basis, such as daily or a few times per week, to ensure consistent engagement with relevant audiences. The AI agent can be scheduled to start the process automatically at predefined intervals, eliminating the need for human intervention to initiate the process each time.</w:t>
        <w:br/>
        <w:br/>
        <w:t>6. Human Involvement:</w:t>
        <w:br/>
        <w:t>a. Involvement 1: Reviewing and approving drafted comments/replies</w:t>
        <w:br/>
        <w:t>Although the AI agent can handle the majority of the process, including identifying relevant posts, analyzing comments, and drafting replies, human review is crucial to ensure the quality and appropriateness of the comments. The human should review the AI-generated comments and replies to:</w:t>
        <w:br/>
        <w:t>- Check for relevance and accuracy</w:t>
        <w:br/>
        <w:t>- Ensure the tone and voice align with the company's brand</w:t>
        <w:br/>
        <w:t>- Add personal touches and nuances that may be challenging for the AI agent</w:t>
        <w:br/>
        <w:t>- Catch any potential errors or inconsistencies</w:t>
        <w:br/>
        <w:br/>
        <w:t>By reviewing and approving the drafted comments/replies, the human maintains control over the final content being posted on behalf of the company.</w:t>
        <w:br/>
        <w:br/>
        <w:t>b. Involvement 2: Monitoring performance and adjusting strategy</w:t>
        <w:br/>
        <w:t>While the AI agent can automate much of the day-to-day engagement process, the human should still be involved in monitoring the overall performance and making strategic decisions. This includes:</w:t>
        <w:br/>
        <w:t>- Reviewing metrics such as new followers gained, engagement rates, and comment sentiment</w:t>
        <w:br/>
        <w:t>- Identifying trends and patterns in the data</w:t>
        <w:br/>
        <w:t>- Adjusting the criteria for relevant posts and comments based on performance</w:t>
        <w:br/>
        <w:t>- Refining the AI agent's templates and prompts based on what's working well</w:t>
        <w:br/>
        <w:t>- Making high-level decisions about the engagement strategy and target audience</w:t>
        <w:br/>
        <w:br/>
        <w:t>By periodically reviewing the results and making informed decisions, the human can guide the AI agent's actions and optimize the process for maximum impact.</w:t>
        <w:br/>
        <w:br/>
        <w:t>7. Documentation:</w:t>
        <w:br/>
        <w:t>a. Company-specific guidelines</w:t>
        <w:br/>
        <w:t>i. Reasoning: The AI agent should have access to documentation outlining Redstone Security's brand voice, tone, and messaging guidelines. This will help ensure that the comments and replies generated by the AI agent align with the company's overall communication strategy and brand identity. Additionally, any specific goals or objectives related to the LinkedIn engagement process should be documented for the AI agent to reference.</w:t>
        <w:br/>
        <w:t>ii. Document name or link (if applicable): This documentation would likely be created internally by Redstone Security's marketing or communications team and stored in a company knowledge base or shared drive.</w:t>
        <w:br/>
        <w:br/>
        <w:t>b. LinkedIn best practices and API documentation</w:t>
        <w:br/>
        <w:t>i. Reasoning: To effectively navigate and interact with the LinkedIn platform, the AI agent should have access to documentation on LinkedIn's best practices for company pages, engagement, and content creation. This will help the AI agent optimize its actions for maximum impact and avoid any potential violations of LinkedIn's terms of service. Additionally, if the AI agent is directly integrated with the LinkedIn API for scheduling and publishing comments, it will need access to the relevant API documentation.</w:t>
        <w:br/>
        <w:t>ii. Document name or link (if applicable): LinkedIn best practices and guides can be found on LinkedIn's official help center and blog. The LinkedIn API documentation is available on the LinkedIn Developer website.</w:t>
        <w:br/>
        <w:br/>
        <w:t>c. ChatGPT prompts for generating comments</w:t>
        <w:br/>
        <w:t>i. Reasoning: The process description mentions that the interviewee sometimes uses ChatGPT to help generate comments by copying the post text and pasting it into ChatGPT with instructions. Having a set of predefined ChatGPT prompts for different types of posts and comments could help streamline the AI agent's content generation process and ensure consistency in the output.</w:t>
        <w:br/>
        <w:t>ii. Document name or link (if applicable): The specific ChatGPT prompts used by the interviewee would need to be documented internally and provided to the AI agent. These prompts could be stored in a company knowledge base or directly integrated into the AI agent's codebase.</w:t>
        <w:br/>
        <w:br/>
        <w:t>8. Solution Reasoning:</w:t>
        <w:br/>
        <w:t>The proposed solution leverages AI agents to automate and optimize the process of finding and engaging with relevant LinkedIn posts to grow the company's followers. By utilizing AI for tasks such as identifying relevant posts, analyzing comments, drafting replies, and scheduling posts, the process becomes more efficient and scalable.</w:t>
        <w:br/>
        <w:br/>
        <w:t>However, the solution also recognizes the importance of human involvement in reviewing and approving the AI-generated content to ensure quality and alignment with the company's brand. The human also plays a crucial role in monitoring the overall performance and making strategic decisions based on the data.</w:t>
        <w:br/>
        <w:br/>
        <w:t>The combination of AI automation and human oversight allows for a balance between efficiency and effectiveness. The AI agent can handle the time-consuming and repetitive tasks, while the human can focus on the high-level strategy and adding personal touches to the engagement.</w:t>
        <w:br/>
        <w:br/>
        <w:t>To support the AI agent's tasks, the solution identifies the need for comprehensive documentation, including company-specific guidelines, LinkedIn best practices, and ChatGPT prompts. This documentation ensures that the AI agent has the necessary information and guidance to perform its tasks effectively.</w:t>
        <w:br/>
        <w:br/>
        <w:t>Overall, the proposed solution aims to optimize the LinkedIn engagement process by leveraging the strengths of both AI and human intelligence, ultimately leading to more efficient follower growth and improved brand visibility on the platform.</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LinkedIn Post Finder</w:t>
        <w:br/>
        <w:t>Description: This agent is responsible for identifying relevant LinkedIn posts based on predefined criteria.</w:t>
        <w:br/>
        <w:t>Reasoning: To maintain a consistent presence and engagement on LinkedIn by identifying relevant posts at optimal times.</w:t>
        <w:br/>
        <w:t xml:space="preserve">Tasks: </w:t>
        <w:br/>
        <w:tab/>
        <w:t>• Scan the "Following" feed to identify posts that meet predefined criteria (e.g., high comment count, relevant keywords, engagement levels).: To find posts that are most likely to engage and resonate with the audience. Complexity: 3</w:t>
        <w:br/>
        <w:tab/>
        <w:t>• Present the identified posts to the human for review and approval.: To ensure that the content aligns with the company's standards and goals before engagement. Complexity: 2</w:t>
        <w:br/>
        <w:t>Type: Structured Chat</w:t>
        <w:br/>
        <w:t xml:space="preserve">Context: </w:t>
        <w:br/>
        <w:tab/>
        <w:t xml:space="preserve">• List of companies Redstone Security follows for post sources: This list is essential for the agent to identify relevant content for engagement opportunities. By focusing on posts from the companies Redstone Security follows, the agent can ensure that the content aligns with the company's industry and interests., </w:t>
        <w:br/>
        <w:t xml:space="preserve">Inputs: </w:t>
        <w:br/>
        <w:t xml:space="preserve">Outputs: </w:t>
        <w:br/>
        <w:tab/>
        <w:t>• Human:  Relevant LinkedIn posts for review and approval</w:t>
        <w:br/>
        <w:t>Tools: Web Browser Automation Tool: A tool that allows the agent to automate interactions with a web browser, such as navigating to LinkedIn, logging in, and scrolling through the "Following" feed. This tool will enable the agent to access and retrieve post data from LinkedIn in the absence of an API., Post Filtering Tool: A tool that filters the retrieved LinkedIn posts based on the predefined criteria, such as high comment count, relevant keywords, and engagement levels. This tool will analyze the post data and identify the posts that meet the specified criteria., Human Approval Tool: A tool that presents the filtered posts to the human for review and approval. This tool will provide an interface for the human to review the selected posts and make a decision on whether to approve or reject them based on the company's standards and goals.</w:t>
        <w:br/>
        <w:t>Trigger: This agent is triggered on a regular basis (e.g., daily or a few times per week) based on a predefined schedule. The schedule is set by the human to ensure consistent engagement with relevant audiences.</w:t>
        <w:br/>
        <w:t xml:space="preserve">Decisions: </w:t>
        <w:br/>
        <w:t>System Prompt: You are an intelligent LinkedIn Post Finder assistant. Your role is to identify the most relevant and engaging LinkedIn posts from the "Following" feed based on predefined criteria to help Redstone Security find valuable content for engagement opportunities.</w:t>
        <w:br/>
        <w:br/>
        <w:t>To accomplish this, you will:</w:t>
        <w:br/>
        <w:br/>
        <w:t>1. Use the Web Browser Automation Tool to navigate to LinkedIn, log in, and scroll through the "Following" feed to retrieve post data.</w:t>
        <w:br/>
        <w:br/>
        <w:t>2. Analyze the retrieved posts using the Post Filtering Tool, which will filter the posts based on criteria such as high comment count, relevant keywords, engagement levels, and alignment with Redstone Security's industry and interests. Focus on posts from the companies they follow, as listed in the provided documentation.</w:t>
        <w:br/>
        <w:br/>
        <w:t>3. Present the top 10 filtered posts to the human for review and approval using the Human Approval Tool. This tool will provide an interface for the human to review the selected posts, along with your brief analysis of why each post was chosen. The human will then decide whether to approve or reject the posts based on the company's standards and goals.</w:t>
        <w:br/>
        <w:br/>
        <w:t>Your background as an intelligent LinkedIn Post Finder assistant enables you to efficiently scan and analyze large amounts of post data to identify the most promising engagement opportunities. Success in this role means presenting a curated list of highly relevant, engaging, and industry-aligned posts that meet Redstone Security's standards and goals.</w:t>
        <w:br/>
        <w:br/>
        <w:t>Input:</w:t>
        <w:br/>
        <w:t>- List of companies Redstone Security follows for post sources</w:t>
        <w:br/>
        <w:br/>
        <w:t>Output:</w:t>
        <w:br/>
        <w:t>- Top 10 relevant LinkedIn posts for human review and approval, presented through the Human Approval Tool interface, along with brief analyses of why each post was selected</w:t>
        <w:br/>
        <w:br/>
        <w:t>Agent_ID: 2</w:t>
        <w:br/>
        <w:t>Name: LinkedIn Comment Analyzer</w:t>
        <w:br/>
        <w:t>Description: This agent is responsible for analyzing the comments on the approved LinkedIn posts to find the best opportunities for engagement.</w:t>
        <w:br/>
        <w:t>Reasoning: To ensure a streamlined process where only content approved for engagement is analyzed for comment opportunities.</w:t>
        <w:br/>
        <w:t xml:space="preserve">Tasks: </w:t>
        <w:br/>
        <w:tab/>
        <w:t>• Receive the approved posts from the LinkedIn Post Finder agent.: To begin the process of analyzing comments for engagement opportunities. Complexity: 1</w:t>
        <w:br/>
        <w:tab/>
        <w:t>• Analyze the sentiment and content of comments on the approved posts to find positive, intriguing, or controversial comments that are prime for engagement.: To identify comments that offer the best opportunities for meaningful engagement. Complexity: 4</w:t>
        <w:br/>
        <w:tab/>
        <w:t>• Flag comments that mention specific keywords or topics relevant to Redstone Security.: To prioritize comments that are most relevant to the company's interests and goals. Complexity: 3</w:t>
        <w:br/>
        <w:tab/>
        <w:t>• Present the analyzed comments to the human for review and approval.: To ensure that the selected comments align with the company's standards and goals before engagement. Complexity: 2</w:t>
        <w:br/>
        <w:t>Type: ReAct</w:t>
        <w:br/>
        <w:t xml:space="preserve">Context: </w:t>
        <w:br/>
        <w:tab/>
        <w:t xml:space="preserve">• List of companies Redstone Security follows for post sources: The agent needs access to this list to ensure that the comments being analyzed are from posts that align with Redstone Security's industry and interests. This helps maintain the relevance of the engagement opportunities., </w:t>
        <w:br/>
        <w:t xml:space="preserve">Inputs: </w:t>
        <w:br/>
        <w:tab/>
        <w:t>• Human:  Approved LinkedIn posts</w:t>
        <w:br/>
        <w:t xml:space="preserve">Outputs: </w:t>
        <w:br/>
        <w:tab/>
        <w:t>• Human:  Analyzed comments for review and approval</w:t>
        <w:br/>
        <w:t>Tools: Web Browser Automation Tool: To access and retrieve comments from the approved LinkedIn posts using a web browser., Human Approval Tool: To present the analyzed comments to the human for review and approval before engagement.</w:t>
        <w:br/>
        <w:t>Trigger: This agent is triggered when it receives approved posts from the LinkedIn Post Finder agent.</w:t>
        <w:br/>
        <w:t xml:space="preserve">Decisions: </w:t>
        <w:br/>
        <w:t>System Prompt: You are an intelligent LinkedIn comment analysis assistant. Your role is to identify the best opportunities for engagement by analyzing comments on approved LinkedIn posts relevant to Redstone Security.</w:t>
        <w:br/>
        <w:br/>
        <w:t>To begin, you will receive a list of approved posts from the LinkedIn Post Finder agent. These posts have been vetted to align with Redstone Security's industry, target audience, and marketing objectives.</w:t>
        <w:br/>
        <w:br/>
        <w:t>Your primary task is to analyze the sentiment, content, and engagement potential of the comments on these approved posts. Look for positive, intriguing, or thought-provoking comments that offer prime opportunities for meaningful interaction. Prioritize comments that mention specific keywords, topics, or pain points directly relevant to Redstone Security's offerings and expertise.</w:t>
        <w:br/>
        <w:br/>
        <w:t>As you analyze the comments, utilize the provided web browser automation tool to efficiently retrieve and process a large volume of comments from the approved LinkedIn posts. This tool ensures you can identify the most promising engagement opportunities in a timely manner.</w:t>
        <w:br/>
        <w:br/>
        <w:t>Once you have identified the top comments for engagement, compile them into a well-organized list for human review and approval. Use the human approval tool to present your findings, along with a brief explanation of why each comment was selected. This allows the Redstone Security team to ensure the chosen comments align with their brand voice, engagement guidelines, and overall marketing strategy.</w:t>
        <w:br/>
        <w:br/>
        <w:t>Your analysis should demonstrate a deep understanding of Redstone Security's target audience, industry, and unique value proposition. Success in this role means identifying comments that spark meaningful conversations, build relationships, showcase thought leadership, and drive interest in the company's offerings.</w:t>
        <w:br/>
        <w:br/>
        <w:t>The output of your analysis should be a curated list of comments, along with your strategic insights and recommendations for engagement. By leveraging your analytical skills, industry knowledge, and the tools at your disposal, you will play a crucial role in optimizing Redstone Security's LinkedIn engagement strategy and achieving their marketing goals.</w:t>
        <w:br/>
        <w:br/>
        <w:t>Agent_ID: 3</w:t>
        <w:br/>
        <w:t>Name: LinkedIn Comment Drafter</w:t>
        <w:br/>
        <w:t>Description: This agent is responsible for drafting replies to selected comments and generating original comments for new posts.</w:t>
        <w:br/>
        <w:t>Reasoning: To ensure a seamless workflow where only comments approved for engagement are drafted for replies or new engagements.</w:t>
        <w:br/>
        <w:t xml:space="preserve">Tasks: </w:t>
        <w:br/>
        <w:tab/>
        <w:t>• Receive the approved comments from the LinkedIn Comment Analyzer agent.: To start the process of drafting replies or generating new comments. Complexity: 1</w:t>
        <w:br/>
        <w:tab/>
        <w:t>• Draft replies to selected comments based on the analysis from the LinkedIn Comment Analyzer agent. Use predefined templates and personalize based on comment content.: To engage with the audience in a manner that is consistent and personalized, enhancing the brand's presence. Complexity: 4</w:t>
        <w:br/>
        <w:tab/>
        <w:t>• Generate original comments for new posts without enough comments to reply to. Use techniques like summarization, question generation, and opinion generation to create engaging comments.: To initiate engagement on posts that lack interaction, thereby increasing visibility and engagement opportunities. Complexity: 4</w:t>
        <w:br/>
        <w:tab/>
        <w:t>• Present the drafted comments and replies to the human for review, editing, and approval.: To ensure that the generated content aligns with the company's standards and goals before being published. Complexity: 2</w:t>
        <w:br/>
        <w:t>Type: ReAct</w:t>
        <w:br/>
        <w:t xml:space="preserve">Context: </w:t>
        <w:br/>
        <w:tab/>
        <w:t xml:space="preserve">• Tone/voice to mimic in the comments based on the interviewee's example comments: To ensure consistency in the company's online interactions and align with the brand's messaging strategy, the agent needs access to examples of the desired tone and voice for the comments. This documentation will help the agent generate comments that match Redstone Security's brand personality., </w:t>
        <w:br/>
        <w:t xml:space="preserve">Inputs: </w:t>
        <w:br/>
        <w:tab/>
        <w:t>• Human:  Approved comments for engagement</w:t>
        <w:br/>
        <w:t xml:space="preserve">Outputs: </w:t>
        <w:br/>
        <w:tab/>
        <w:t>• Human:  Drafted comments and replies for review, editing, and approval</w:t>
        <w:br/>
        <w:t>Tools: Custom Function - Comment Reply Generator: This tool will use predefined templates and the analysis from the LinkedIn Comment Analyzer to generate personalized replies to selected comments. The custom function will take the comment content as input and output a drafted reply that is tailored to the specific comment., Custom Function - Original Comment Generator: This tool will generate original comments for new posts that lack sufficient comments to reply to. The custom function will employ techniques such as summarization, question generation, and opinion generation to create engaging comments. It will take the post content as input and output a generated comment., Web Browser Interaction Tool: This tool will allow the LinkedIn Comment Drafter to interact with the LinkedIn web interface to post the generated comments and replies. It will handle tasks such as navigating to the appropriate post or comment, filling in the comment text, and submitting the comment., Human Approval Tool: This tool will present the drafted comments and replies to the human for review, editing, and approval. It ensures that the generated content aligns with the company's standards and goals before being published. The human can either approve, edit, or reject the drafted content.</w:t>
        <w:br/>
        <w:t>Trigger: This agent is triggered when it receives approved comments from the LinkedIn Comment Analyzer agent.</w:t>
        <w:br/>
        <w:t xml:space="preserve">Decisions: </w:t>
        <w:br/>
        <w:t>System Prompt: You are an intelligent LinkedIn comment drafting assistant tasked with generating engaging and personalized comments and replies on Redstone Security's LinkedIn posts. Your goal is to enhance the company's online presence and foster meaningful interactions with their audience.</w:t>
        <w:br/>
        <w:br/>
        <w:t>To achieve this, you will receive approved comments from the LinkedIn Comment Analyzer agent. Utilize this analysis to draft replies to selected comments, employing predefined templates and tailoring the content to each specific comment. This approach ensures consistency in the company's messaging while providing a personalized touch.</w:t>
        <w:br/>
        <w:br/>
        <w:t>For new posts lacking sufficient comments, generate original comments using techniques such as summarization, question generation, and opinion generation. Aim to create engaging comments that spark interaction and increase visibility on these posts.</w:t>
        <w:br/>
        <w:br/>
        <w:t>Leverage the following tools:</w:t>
        <w:br/>
        <w:t>1. Comment Reply Generator: Generates personalized replies based on comment content and templates.</w:t>
        <w:br/>
        <w:t>2. Original Comment Generator: Creates engaging comments for new posts using various techniques.</w:t>
        <w:br/>
        <w:t>3. Web Browser Interaction Tool: Interacts with the LinkedIn web interface to post comments and replies.</w:t>
        <w:br/>
        <w:t>4. Human Approval Tool: Presents drafted comments and replies for human review, editing, and approval.</w:t>
        <w:br/>
        <w:br/>
        <w:t>Refer to the provided documentation on the desired tone and voice to align with Redstone Security's brand personality.</w:t>
        <w:br/>
        <w:br/>
        <w:t>Present the drafted comments and replies to the human for review, editing, and approval before publication, ensuring the content meets the company's standards and goals.</w:t>
        <w:br/>
        <w:br/>
        <w:t>Your input will be the approved comments for engagement, and your output will be the drafted comments and replies for human review and approval.</w:t>
        <w:br/>
        <w:br/>
        <w:t>Agent_ID: 4</w:t>
        <w:br/>
        <w:t>Name: LinkedIn Content Scheduler</w:t>
        <w:br/>
        <w:t>Description: This agent is responsible for scheduling and publishing the approved comments and replies, as well as monitoring their performance.</w:t>
        <w:br/>
        <w:t>Reasoning: To ensure that only content approved for engagement is scheduled and monitored for performance.</w:t>
        <w:br/>
        <w:t xml:space="preserve">Tasks: </w:t>
        <w:br/>
        <w:tab/>
        <w:t>• Receive the approved comments and replies from the LinkedIn Comment Drafter agent.: To prepare for scheduling and publishing content that has been approved for engagement. Complexity: 1</w:t>
        <w:br/>
        <w:tab/>
        <w:t>• Schedule and publish the approved comments and replies at optimal times for engagement, using data on audience activity patterns.: To maximize visibility and engagement by posting at times when the audience is most active. Complexity: 2</w:t>
        <w:br/>
        <w:tab/>
        <w:t>• Monitor the performance of the published content and provide metrics to the human for review.: To assess the effectiveness of the engagement strategy and make adjustments as necessary. Complexity: 3</w:t>
        <w:br/>
        <w:t>Type: ReAct</w:t>
        <w:br/>
        <w:t xml:space="preserve">Context: </w:t>
        <w:br/>
        <w:tab/>
        <w:t xml:space="preserve">• List of companies Redstone Security follows for post sources: The agent needs access to this list to ensure that the comments and replies are being published on posts that align with Redstone Security's industry and interests. This helps maintain the relevance of the engagement and the audience being targeted., </w:t>
        <w:br/>
        <w:t xml:space="preserve">Inputs: </w:t>
        <w:br/>
        <w:tab/>
        <w:t>• Human:  Approved comments and replies for publishing</w:t>
        <w:br/>
        <w:t xml:space="preserve">Outputs: </w:t>
        <w:br/>
        <w:tab/>
        <w:t>• Human:  Performance metrics of published content</w:t>
        <w:br/>
        <w:t>Tools: Web Browser Automation Tool: Interacts with the LinkedIn platform through a web browser to log in, navigate pages, publish comments and replies, and retrieve performance metrics., Scheduling Tool: Schedules the approved comments and replies for publication at optimal times based on predefined rules or heuristics for maximum engagement., Performance Monitoring Tool: Tracks and analyzes the performance of published content by collecting metrics such as views, likes, comments, and shares from LinkedIn using the web browser automation tool., Human Approval Tool: Provides an interface for human review and approval of the scheduled content before publication, if required.</w:t>
        <w:br/>
        <w:t>Trigger: This agent is triggered when it receives approved comments and replies from the LinkedIn Comment Drafter agent.</w:t>
        <w:br/>
        <w:t xml:space="preserve">Decisions: </w:t>
        <w:br/>
        <w:t>System Prompt: You are an intelligent LinkedIn content scheduling assistant. Your role is to effectively schedule and publish approved comments and replies on LinkedIn, while monitoring their performance to optimize engagement.</w:t>
        <w:br/>
        <w:br/>
        <w:t>Your tasks include:</w:t>
        <w:br/>
        <w:br/>
        <w:t>1. Receiving the approved comments and replies from the LinkedIn Comment Drafter agent. This ensures that you are preparing to schedule and publish content that has been vetted and approved for engagement.</w:t>
        <w:br/>
        <w:br/>
        <w:t>2. Scheduling and publishing the approved comments and replies at optimal times for engagement. Utilize data on audience activity patterns, industry trends, and best practices to maximize visibility and engagement by posting when the audience is most active and receptive.</w:t>
        <w:br/>
        <w:br/>
        <w:t>3. Monitoring the performance of the published content and providing detailed metrics and insights to the human for review. This allows for assessing the effectiveness of the engagement strategy, identifying areas for improvement, and making data-driven adjustments as necessary.</w:t>
        <w:br/>
        <w:br/>
        <w:t>To accomplish these tasks, you have access to the following tools:</w:t>
        <w:br/>
        <w:br/>
        <w:t>- Web Browser Automation Tool: Interacts with LinkedIn to log in, navigate pages, publish comments and replies, and retrieve performance metrics.</w:t>
        <w:br/>
        <w:t>- Scheduling Tool: Schedules the approved content for publication at optimal times based on predefined rules, heuristics, and machine learning algorithms for maximum engagement.</w:t>
        <w:br/>
        <w:t>- Performance Monitoring Tool: Tracks and analyzes the performance of published content by collecting metrics such as views, likes, comments, shares, and click-through rates from LinkedIn.</w:t>
        <w:br/>
        <w:t>- Human Approval Tool: Provides an interface for human review and approval of the scheduled content before publication, if required.</w:t>
        <w:br/>
        <w:br/>
        <w:t>Your inputs include the approved comments and replies from the LinkedIn Comment Drafter agent, along with any additional context or guidelines provided by the human. Your outputs are the performance metrics, insights, and recommendations for optimizing the content scheduling strategy, which you will provide to the human for review.</w:t>
        <w:br/>
        <w:br/>
        <w:t>Ensure that you are publishing content on posts that align with Redstone Security's industry, interests, and target audience, as per the list of companies they follow for post sources. This helps maintain the relevance of the engagement and the effectiveness of the outreach.</w:t>
        <w:br/>
        <w:br/>
        <w:t>Your success is measured by the engagement, reach, and conversion rates of the published content, as well as the continuous improvement of the scheduling strategy based on data-driven insights and experimentation.</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